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The Integration perspective provides access to a set of components and routines dedicated to data integration.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2F79CF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 xml:space="preserve">     yes</w:t>
      </w:r>
      <w:bookmarkStart w:id="0" w:name="_GoBack"/>
      <w:bookmarkEnd w:id="0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* FALS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* TRUE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How many Main input rows can be connected to a tMap componen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On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hre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wo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 many as required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writes an XML file with data values separated according to a defined schema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XML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XML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Delimited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reads data from a delimited file and organizes it in columns using field separator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Output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JSO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XML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Delimited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transforms and routes data from single or multiple sources to single or multiple destination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ConvertType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Map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terRow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can read the contents of a raw file and send it to a single output column for subsequent processing by another componen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7B57CB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cross check)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InputFileDelimited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eInputRaw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FilterRow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process allows a company to combine data to avoid redundancy and prevent conflicts after a merger or acquisition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synchronization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warehousing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standardizatio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ata consolidation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goal of contex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share values between job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provide a different values to the 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add new records to the job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o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store the job log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How many variables in the context view can you creat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many as needed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100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10000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name of the place where you can compose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 workspac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let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spository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 tab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You can connect two or more components by link on two ways. Which are * TRU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9F4F10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do hands on).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Row -&gt; Connect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with the mouse on the output icon (O) located on the source component and dragging the appearing arrow to the target component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Row -&gt; Mai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-clicking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on the source component, then Component -&gt; Link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In which view can you create a variable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  <w:r w:rsidR="009F4F10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(Need to check)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ntext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ntexts &amp; Task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Variables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ere are metadata stored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metadata folder of Repository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metadata folder of Pallet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"Main" folder of Repository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is the purpose of the context group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dd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new variable quicker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ssign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each context group to the different 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manage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a set of context variables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crease</w:t>
      </w:r>
      <w:proofErr w:type="gramEnd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 xml:space="preserve"> the number of all variable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ere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are store all</w:t>
      </w:r>
      <w:proofErr w:type="gramEnd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 objects necessary to build a project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pository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ette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do you use to stop a running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Warm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Die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tStop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Run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window show you general information (e.g. owner, version number) about your job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Job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un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ere can you place the components of a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Designer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Palett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espository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Component window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component allow to trigger the task or process after the main part of the job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Ru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PreJob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PostJob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at role does a component play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llow you run jobs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Acts as the executable part of a Job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Only allow you read and transform data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Can we change generated code directly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NO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YES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During the export of a Talend job it will create ___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Windows batch file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SH fil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oth</w:t>
      </w:r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ich component is used to sort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data ? </w:t>
      </w:r>
      <w:proofErr w:type="gramEnd"/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ExternalSortRow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oth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None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SortRow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 xml:space="preserve">Which of the following is smallest integer data </w:t>
      </w:r>
      <w:proofErr w:type="gramStart"/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types ? </w:t>
      </w:r>
      <w:proofErr w:type="gramEnd"/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Long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short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byte</w:t>
      </w:r>
      <w:proofErr w:type="gramEnd"/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int</w:t>
      </w:r>
      <w:proofErr w:type="gramEnd"/>
    </w:p>
    <w:p w:rsidR="000635BD" w:rsidRPr="000635BD" w:rsidRDefault="000635BD" w:rsidP="000635BD">
      <w:pPr>
        <w:shd w:val="clear" w:color="auto" w:fill="FFFFFF"/>
        <w:spacing w:line="360" w:lineRule="atLeast"/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2"/>
          <w:sz w:val="24"/>
          <w:szCs w:val="24"/>
          <w:lang w:eastAsia="en-IN"/>
        </w:rPr>
        <w:t>Which join type can be used to return rows that only appear in both tables? </w:t>
      </w:r>
      <w:r w:rsidRPr="000635BD">
        <w:rPr>
          <w:rFonts w:ascii="Arial" w:eastAsia="Times New Roman" w:hAnsi="Arial" w:cs="Arial"/>
          <w:color w:val="D93025"/>
          <w:spacing w:val="2"/>
          <w:sz w:val="24"/>
          <w:szCs w:val="24"/>
          <w:lang w:eastAsia="en-IN"/>
        </w:rPr>
        <w:t>*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proofErr w:type="gramStart"/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tJoin</w:t>
      </w:r>
      <w:proofErr w:type="gramEnd"/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lastRenderedPageBreak/>
        <w:t>Inner join</w:t>
      </w:r>
    </w:p>
    <w:p w:rsidR="000635BD" w:rsidRPr="000635BD" w:rsidRDefault="000635BD" w:rsidP="000635B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Right join</w:t>
      </w:r>
    </w:p>
    <w:p w:rsidR="000635BD" w:rsidRPr="000635BD" w:rsidRDefault="000635BD" w:rsidP="000635BD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02124"/>
          <w:sz w:val="27"/>
          <w:szCs w:val="27"/>
          <w:lang w:eastAsia="en-IN"/>
        </w:rPr>
      </w:pPr>
      <w:r w:rsidRPr="000635BD">
        <w:rPr>
          <w:rFonts w:ascii="Arial" w:eastAsia="Times New Roman" w:hAnsi="Arial" w:cs="Arial"/>
          <w:color w:val="202124"/>
          <w:spacing w:val="3"/>
          <w:sz w:val="21"/>
          <w:szCs w:val="21"/>
          <w:lang w:eastAsia="en-IN"/>
        </w:rPr>
        <w:t>Full outer join</w:t>
      </w:r>
    </w:p>
    <w:p w:rsidR="000635BD" w:rsidRDefault="000635BD"/>
    <w:sectPr w:rsidR="000635BD" w:rsidSect="007959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2NDMzNTQ1N7M0szRS0lEKTi0uzszPAykwrAUA1amgWSwAAAA="/>
  </w:docVars>
  <w:rsids>
    <w:rsidRoot w:val="000635BD"/>
    <w:rsid w:val="000635BD"/>
    <w:rsid w:val="00205226"/>
    <w:rsid w:val="002F79CF"/>
    <w:rsid w:val="005B6432"/>
    <w:rsid w:val="00616E5D"/>
    <w:rsid w:val="00795992"/>
    <w:rsid w:val="007B57CB"/>
    <w:rsid w:val="007D087A"/>
    <w:rsid w:val="009F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11326"/>
  <w15:docId w15:val="{3994B4A2-E774-4E22-B27E-E83DDD260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59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ebirdformviewerviewitemsitemrequiredasterisk">
    <w:name w:val="freebirdformviewerviewitemsitemrequiredasterisk"/>
    <w:basedOn w:val="DefaultParagraphFont"/>
    <w:rsid w:val="000635BD"/>
  </w:style>
  <w:style w:type="character" w:customStyle="1" w:styleId="docssharedwiztogglelabeledlabeltext">
    <w:name w:val="docssharedwiztogglelabeledlabeltext"/>
    <w:basedOn w:val="DefaultParagraphFont"/>
    <w:rsid w:val="00063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29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6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6553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58842200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0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9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745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954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63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48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07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362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9589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308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4874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254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53312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325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90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9066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99317335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01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900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4256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709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531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6234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543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51745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220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986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559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4472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9597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8644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303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252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7704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43502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9778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7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8534945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39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7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525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107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80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302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732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37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24510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5075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781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92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3485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032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37774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39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238640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8863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0505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84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47803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74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288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231735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202928490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11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80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395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90005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968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861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3724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8801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72404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5708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654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786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42275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824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42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55676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463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3228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57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213813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679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525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915250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3108713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05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29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172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7186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674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849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300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885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158964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093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601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866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66482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475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0178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349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3643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49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53779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4165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54964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8525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26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84633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21582593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6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73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400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882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5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392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2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950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03368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429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4592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794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3949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831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55370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55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223042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772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7340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67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1321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168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693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917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8434415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8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56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777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812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6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54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40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99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904590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947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3981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261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67602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743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8922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409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608045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796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9091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2170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9865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1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29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7841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61239588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72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487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76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776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27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89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698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9135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05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3656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67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245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103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91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327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39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77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19122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037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773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86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398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982316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699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498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0711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1069376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76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067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23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070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613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3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78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809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37468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85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5419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6996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853481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412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6499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51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1707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4027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35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6625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4195780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2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020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620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9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08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760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559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170759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17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8459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139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48576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9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38198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26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34842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612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19925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0377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3793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5966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24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6585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0206031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99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7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754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28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15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620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425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211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08989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18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0345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0897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677718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174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4268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01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60398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765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5398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77087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919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01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1012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88587114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2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087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70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64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60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678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60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11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5360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326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8596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941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90116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786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9742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178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883884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608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6406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339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041895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187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88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62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15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304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91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80084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763023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6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98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254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02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75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16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07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219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76465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532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7756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95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52939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8991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5716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535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65341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5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46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728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367994228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1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325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30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521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5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65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254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7955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72758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858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27670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140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75379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606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65797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429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9069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169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808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906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25366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592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9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73676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47287368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048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441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7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41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06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3767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93577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490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600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3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044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361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4222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90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177929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262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3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326163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75069522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18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209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15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193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0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96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732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6376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96294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735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81342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6672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8674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804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4995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821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21719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43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2318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45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2204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11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93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3610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73612588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96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96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926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9148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15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81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009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6676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87111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4472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66256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74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58625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826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634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503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50076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4675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8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752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90332267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3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282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1591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9171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32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57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519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931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84884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196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97812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0100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742873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75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95218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1962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54729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88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4292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15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03489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57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62977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98462988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2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809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570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760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8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52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272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7982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97357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434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16954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700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859991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800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288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3838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62374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9958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2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5289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306126121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80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599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216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015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3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35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327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615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66809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5853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1132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63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43214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940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5447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318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65766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230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154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416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3971300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6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44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17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846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33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569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465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88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08047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514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2451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168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82842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283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71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8575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36042824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74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1398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068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1445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4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17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580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852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815933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03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032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818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36286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2018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2072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028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39766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004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60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299594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2175171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8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9652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1352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8923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20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471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229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637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439828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79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151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227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53541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40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329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8194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926261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78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004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844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262409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906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09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84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44223708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06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911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704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1928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35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610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0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93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95904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702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4463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4138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3508453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58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93810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28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01983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02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21352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74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86699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8767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68281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765536807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5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28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37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392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18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10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084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940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38344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778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4439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40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97716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040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69432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4342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01709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711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2720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317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24295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71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6</TotalTime>
  <Pages>4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hi</dc:creator>
  <cp:lastModifiedBy>NAVEEN CHITTINENI</cp:lastModifiedBy>
  <cp:revision>6</cp:revision>
  <dcterms:created xsi:type="dcterms:W3CDTF">2020-07-04T06:11:00Z</dcterms:created>
  <dcterms:modified xsi:type="dcterms:W3CDTF">2020-11-19T03:52:00Z</dcterms:modified>
</cp:coreProperties>
</file>